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3CE85" w14:textId="77777777" w:rsidR="002474DC" w:rsidRPr="002474DC" w:rsidRDefault="002474DC" w:rsidP="002474DC">
      <w:pPr>
        <w:shd w:val="clear" w:color="auto" w:fill="FFFFFF"/>
        <w:spacing w:line="240" w:lineRule="auto"/>
        <w:rPr>
          <w:rFonts w:ascii="Helvetica" w:eastAsia="Times New Roman" w:hAnsi="Helvetica" w:cs="Helvetica"/>
          <w:b/>
          <w:bCs/>
          <w:color w:val="292F32"/>
          <w:kern w:val="0"/>
          <w:sz w:val="30"/>
          <w:szCs w:val="30"/>
          <w:lang w:eastAsia="en-GB"/>
          <w14:ligatures w14:val="none"/>
        </w:rPr>
      </w:pPr>
      <w:r w:rsidRPr="002474DC">
        <w:rPr>
          <w:rFonts w:ascii="Helvetica" w:eastAsia="Times New Roman" w:hAnsi="Helvetica" w:cs="Helvetica"/>
          <w:b/>
          <w:bCs/>
          <w:color w:val="292F32"/>
          <w:kern w:val="0"/>
          <w:sz w:val="30"/>
          <w:szCs w:val="30"/>
          <w:lang w:eastAsia="en-GB"/>
          <w14:ligatures w14:val="none"/>
        </w:rPr>
        <w:t>Deploying a Restaurant Application to Cloud</w:t>
      </w:r>
    </w:p>
    <w:p w14:paraId="1E968DC0" w14:textId="77777777" w:rsidR="002474DC" w:rsidRPr="002474DC" w:rsidRDefault="002474DC" w:rsidP="002474DC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797979"/>
          <w:kern w:val="0"/>
          <w:sz w:val="21"/>
          <w:szCs w:val="21"/>
          <w:lang w:eastAsia="en-GB"/>
          <w14:ligatures w14:val="none"/>
        </w:rPr>
      </w:pPr>
      <w:r w:rsidRPr="002474DC">
        <w:rPr>
          <w:rFonts w:ascii="Helvetica" w:eastAsia="Times New Roman" w:hAnsi="Helvetica" w:cs="Helvetica"/>
          <w:color w:val="797979"/>
          <w:kern w:val="0"/>
          <w:sz w:val="21"/>
          <w:szCs w:val="21"/>
          <w:lang w:eastAsia="en-GB"/>
          <w14:ligatures w14:val="none"/>
        </w:rPr>
        <w:t>Course-end Project 3</w:t>
      </w:r>
    </w:p>
    <w:p w14:paraId="73C0E69A" w14:textId="77777777" w:rsidR="00DB53F7" w:rsidRDefault="00DB53F7"/>
    <w:p w14:paraId="670E4B0C" w14:textId="28BA4747" w:rsidR="002144AE" w:rsidRDefault="00B175E1" w:rsidP="009A5112">
      <w:pPr>
        <w:pStyle w:val="ListParagraph"/>
        <w:numPr>
          <w:ilvl w:val="0"/>
          <w:numId w:val="8"/>
        </w:numPr>
        <w:rPr>
          <w:lang w:eastAsia="en-GB"/>
        </w:rPr>
      </w:pPr>
      <w:r>
        <w:rPr>
          <w:lang w:eastAsia="en-GB"/>
        </w:rPr>
        <w:t xml:space="preserve">Create S3 bucket to host static </w:t>
      </w:r>
      <w:r w:rsidR="00B95E7C">
        <w:rPr>
          <w:lang w:eastAsia="en-GB"/>
        </w:rPr>
        <w:t>website.</w:t>
      </w:r>
    </w:p>
    <w:p w14:paraId="6D698958" w14:textId="0D702EE2" w:rsidR="009A5112" w:rsidRDefault="009A5112" w:rsidP="002144AE">
      <w:pPr>
        <w:rPr>
          <w:lang w:eastAsia="en-GB"/>
        </w:rPr>
      </w:pPr>
    </w:p>
    <w:p w14:paraId="53EE0205" w14:textId="3A0F1A33" w:rsidR="009A5112" w:rsidRDefault="009A5112" w:rsidP="002144AE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93D16FA" wp14:editId="706CD7DD">
            <wp:simplePos x="0" y="0"/>
            <wp:positionH relativeFrom="margin">
              <wp:align>right</wp:align>
            </wp:positionH>
            <wp:positionV relativeFrom="paragraph">
              <wp:posOffset>386715</wp:posOffset>
            </wp:positionV>
            <wp:extent cx="5731510" cy="4157345"/>
            <wp:effectExtent l="0" t="0" r="2540" b="0"/>
            <wp:wrapSquare wrapText="bothSides"/>
            <wp:docPr id="17524919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491970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8E71C0" w14:textId="11DBD88B" w:rsidR="009A5112" w:rsidRDefault="009A5112" w:rsidP="00B175E1">
      <w:pPr>
        <w:rPr>
          <w:lang w:eastAsia="en-GB"/>
        </w:rPr>
      </w:pPr>
    </w:p>
    <w:p w14:paraId="3FB59EA9" w14:textId="3496F2D6" w:rsidR="009A5112" w:rsidRDefault="009A5112" w:rsidP="00B175E1">
      <w:pPr>
        <w:rPr>
          <w:lang w:eastAsia="en-GB"/>
        </w:rPr>
      </w:pPr>
    </w:p>
    <w:p w14:paraId="20CCEBDE" w14:textId="0910059F" w:rsidR="009A5112" w:rsidRDefault="009A5112" w:rsidP="00B175E1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FB89DBD" wp14:editId="46B46161">
            <wp:simplePos x="0" y="0"/>
            <wp:positionH relativeFrom="margin">
              <wp:align>right</wp:align>
            </wp:positionH>
            <wp:positionV relativeFrom="paragraph">
              <wp:posOffset>239395</wp:posOffset>
            </wp:positionV>
            <wp:extent cx="5731510" cy="1433830"/>
            <wp:effectExtent l="0" t="0" r="2540" b="0"/>
            <wp:wrapSquare wrapText="bothSides"/>
            <wp:docPr id="988395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395186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33892B" w14:textId="77777777" w:rsidR="009A5112" w:rsidRDefault="009A5112" w:rsidP="00B175E1">
      <w:pPr>
        <w:rPr>
          <w:lang w:eastAsia="en-GB"/>
        </w:rPr>
      </w:pPr>
    </w:p>
    <w:p w14:paraId="59036A81" w14:textId="77777777" w:rsidR="009A5112" w:rsidRDefault="009A5112" w:rsidP="00B175E1">
      <w:pPr>
        <w:rPr>
          <w:lang w:eastAsia="en-GB"/>
        </w:rPr>
      </w:pPr>
    </w:p>
    <w:p w14:paraId="379D6A2A" w14:textId="07557E91" w:rsidR="00B175E1" w:rsidRDefault="00B175E1" w:rsidP="009A5112">
      <w:pPr>
        <w:pStyle w:val="ListParagraph"/>
        <w:numPr>
          <w:ilvl w:val="0"/>
          <w:numId w:val="8"/>
        </w:numPr>
        <w:rPr>
          <w:lang w:eastAsia="en-GB"/>
        </w:rPr>
      </w:pPr>
      <w:r>
        <w:rPr>
          <w:lang w:eastAsia="en-GB"/>
        </w:rPr>
        <w:lastRenderedPageBreak/>
        <w:t>Upload files.</w:t>
      </w:r>
    </w:p>
    <w:p w14:paraId="31B6D842" w14:textId="0521A7C6" w:rsidR="00B175E1" w:rsidRDefault="00B175E1" w:rsidP="00B175E1">
      <w:pPr>
        <w:rPr>
          <w:lang w:eastAsia="en-GB"/>
        </w:rPr>
      </w:pPr>
    </w:p>
    <w:p w14:paraId="3EA073E4" w14:textId="076F8AC9" w:rsidR="00B175E1" w:rsidRPr="00B175E1" w:rsidRDefault="009A5112" w:rsidP="00B175E1">
      <w:pPr>
        <w:rPr>
          <w:lang w:eastAsia="en-GB"/>
        </w:rPr>
      </w:pPr>
      <w:r>
        <w:rPr>
          <w:noProof/>
        </w:rPr>
        <w:drawing>
          <wp:inline distT="0" distB="0" distL="0" distR="0" wp14:anchorId="4ABD845C" wp14:editId="0A56941A">
            <wp:extent cx="5731510" cy="4104640"/>
            <wp:effectExtent l="0" t="0" r="2540" b="0"/>
            <wp:docPr id="5458264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82642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0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DE547" w14:textId="7B1A4555" w:rsidR="00B175E1" w:rsidRDefault="00B175E1" w:rsidP="00B175E1">
      <w:pPr>
        <w:rPr>
          <w:lang w:eastAsia="en-GB"/>
        </w:rPr>
      </w:pPr>
    </w:p>
    <w:p w14:paraId="292791DA" w14:textId="491DBCCB" w:rsidR="009A5112" w:rsidRDefault="00B175E1" w:rsidP="009A5112">
      <w:pPr>
        <w:pStyle w:val="ListParagraph"/>
        <w:numPr>
          <w:ilvl w:val="0"/>
          <w:numId w:val="8"/>
        </w:numPr>
        <w:rPr>
          <w:lang w:eastAsia="en-GB"/>
        </w:rPr>
      </w:pPr>
      <w:r>
        <w:rPr>
          <w:lang w:eastAsia="en-GB"/>
        </w:rPr>
        <w:t xml:space="preserve">Enable static </w:t>
      </w:r>
      <w:proofErr w:type="gramStart"/>
      <w:r>
        <w:rPr>
          <w:lang w:eastAsia="en-GB"/>
        </w:rPr>
        <w:t>hosting</w:t>
      </w:r>
      <w:proofErr w:type="gramEnd"/>
    </w:p>
    <w:p w14:paraId="1B1AD971" w14:textId="39E53465" w:rsidR="009A5112" w:rsidRDefault="009A5112" w:rsidP="00B175E1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1274D49" wp14:editId="2E9D3CCA">
            <wp:simplePos x="0" y="0"/>
            <wp:positionH relativeFrom="margin">
              <wp:align>left</wp:align>
            </wp:positionH>
            <wp:positionV relativeFrom="paragraph">
              <wp:posOffset>144780</wp:posOffset>
            </wp:positionV>
            <wp:extent cx="4257675" cy="3350260"/>
            <wp:effectExtent l="0" t="0" r="9525" b="2540"/>
            <wp:wrapSquare wrapText="bothSides"/>
            <wp:docPr id="810406772" name="Picture 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406772" name="Picture 1" descr="A screenshot of a web pag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41F6E" w14:textId="515C3236" w:rsidR="009A5112" w:rsidRDefault="009A5112" w:rsidP="00B175E1">
      <w:pPr>
        <w:rPr>
          <w:lang w:eastAsia="en-GB"/>
        </w:rPr>
      </w:pPr>
    </w:p>
    <w:p w14:paraId="23A37682" w14:textId="2E2EC886" w:rsidR="009A5112" w:rsidRDefault="009A5112" w:rsidP="00B175E1">
      <w:pPr>
        <w:rPr>
          <w:lang w:eastAsia="en-GB"/>
        </w:rPr>
      </w:pPr>
    </w:p>
    <w:p w14:paraId="71F991DA" w14:textId="6CE82F02" w:rsidR="009A5112" w:rsidRDefault="009A5112" w:rsidP="00B175E1">
      <w:pPr>
        <w:rPr>
          <w:lang w:eastAsia="en-GB"/>
        </w:rPr>
      </w:pPr>
    </w:p>
    <w:p w14:paraId="2A777C72" w14:textId="77777777" w:rsidR="009A5112" w:rsidRDefault="009A5112" w:rsidP="00B175E1">
      <w:pPr>
        <w:rPr>
          <w:lang w:eastAsia="en-GB"/>
        </w:rPr>
      </w:pPr>
    </w:p>
    <w:p w14:paraId="776B2E30" w14:textId="105F7A58" w:rsidR="009A5112" w:rsidRDefault="009A5112" w:rsidP="00B175E1">
      <w:pPr>
        <w:rPr>
          <w:lang w:eastAsia="en-GB"/>
        </w:rPr>
      </w:pPr>
    </w:p>
    <w:p w14:paraId="28066315" w14:textId="2C56E641" w:rsidR="009A5112" w:rsidRDefault="009A5112" w:rsidP="00B175E1">
      <w:pPr>
        <w:rPr>
          <w:lang w:eastAsia="en-GB"/>
        </w:rPr>
      </w:pPr>
    </w:p>
    <w:p w14:paraId="4CC9FA78" w14:textId="77777777" w:rsidR="009A5112" w:rsidRDefault="009A5112" w:rsidP="00B175E1">
      <w:pPr>
        <w:rPr>
          <w:lang w:eastAsia="en-GB"/>
        </w:rPr>
      </w:pPr>
    </w:p>
    <w:p w14:paraId="783871EE" w14:textId="77777777" w:rsidR="009A5112" w:rsidRDefault="009A5112" w:rsidP="00B175E1">
      <w:pPr>
        <w:rPr>
          <w:lang w:eastAsia="en-GB"/>
        </w:rPr>
      </w:pPr>
    </w:p>
    <w:p w14:paraId="149CBD32" w14:textId="77777777" w:rsidR="009A5112" w:rsidRDefault="009A5112" w:rsidP="00B175E1">
      <w:pPr>
        <w:rPr>
          <w:lang w:eastAsia="en-GB"/>
        </w:rPr>
      </w:pPr>
    </w:p>
    <w:p w14:paraId="5CDB9A69" w14:textId="77777777" w:rsidR="009A5112" w:rsidRDefault="009A5112" w:rsidP="00B175E1">
      <w:pPr>
        <w:rPr>
          <w:lang w:eastAsia="en-GB"/>
        </w:rPr>
      </w:pPr>
    </w:p>
    <w:p w14:paraId="43EFF6D7" w14:textId="77777777" w:rsidR="009A5112" w:rsidRDefault="009A5112" w:rsidP="00B175E1">
      <w:pPr>
        <w:rPr>
          <w:lang w:eastAsia="en-GB"/>
        </w:rPr>
      </w:pPr>
    </w:p>
    <w:p w14:paraId="2DD5BD21" w14:textId="03D24B29" w:rsidR="00B175E1" w:rsidRDefault="00B175E1" w:rsidP="009A5112">
      <w:pPr>
        <w:pStyle w:val="ListParagraph"/>
        <w:numPr>
          <w:ilvl w:val="0"/>
          <w:numId w:val="8"/>
        </w:numPr>
        <w:rPr>
          <w:lang w:eastAsia="en-GB"/>
        </w:rPr>
      </w:pPr>
      <w:r>
        <w:rPr>
          <w:lang w:eastAsia="en-GB"/>
        </w:rPr>
        <w:lastRenderedPageBreak/>
        <w:t xml:space="preserve">Unblock public </w:t>
      </w:r>
      <w:r w:rsidR="009A5112">
        <w:rPr>
          <w:lang w:eastAsia="en-GB"/>
        </w:rPr>
        <w:t>access.</w:t>
      </w:r>
    </w:p>
    <w:p w14:paraId="0566D627" w14:textId="002B3C03" w:rsidR="00B175E1" w:rsidRDefault="009A5112" w:rsidP="00B175E1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61CEFD4" wp14:editId="103C206F">
            <wp:simplePos x="0" y="0"/>
            <wp:positionH relativeFrom="margin">
              <wp:align>left</wp:align>
            </wp:positionH>
            <wp:positionV relativeFrom="paragraph">
              <wp:posOffset>4364355</wp:posOffset>
            </wp:positionV>
            <wp:extent cx="5524500" cy="3876675"/>
            <wp:effectExtent l="0" t="0" r="0" b="9525"/>
            <wp:wrapSquare wrapText="bothSides"/>
            <wp:docPr id="1663302897" name="Picture 1" descr="A screenshot of a buc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302897" name="Picture 1" descr="A screenshot of a bucke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012"/>
                    <a:stretch/>
                  </pic:blipFill>
                  <pic:spPr bwMode="auto">
                    <a:xfrm>
                      <a:off x="0" y="0"/>
                      <a:ext cx="5524500" cy="3876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507B7B3" wp14:editId="2DDDD5D3">
            <wp:simplePos x="0" y="0"/>
            <wp:positionH relativeFrom="margin">
              <wp:align>left</wp:align>
            </wp:positionH>
            <wp:positionV relativeFrom="paragraph">
              <wp:posOffset>150495</wp:posOffset>
            </wp:positionV>
            <wp:extent cx="5534025" cy="3966845"/>
            <wp:effectExtent l="0" t="0" r="9525" b="0"/>
            <wp:wrapSquare wrapText="bothSides"/>
            <wp:docPr id="303107076" name="Picture 1" descr="A screenshot of a bucket polic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107076" name="Picture 1" descr="A screenshot of a bucket policy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A21165" w14:textId="1C2C3464" w:rsidR="00B175E1" w:rsidRDefault="00B175E1" w:rsidP="00B175E1">
      <w:pPr>
        <w:rPr>
          <w:lang w:eastAsia="en-GB"/>
        </w:rPr>
      </w:pPr>
    </w:p>
    <w:p w14:paraId="6937CE15" w14:textId="06441CFA" w:rsidR="009A5112" w:rsidRDefault="009A5112" w:rsidP="009A5112">
      <w:pPr>
        <w:pStyle w:val="ListParagraph"/>
        <w:numPr>
          <w:ilvl w:val="0"/>
          <w:numId w:val="8"/>
        </w:numPr>
        <w:rPr>
          <w:lang w:eastAsia="en-GB"/>
        </w:rPr>
      </w:pPr>
      <w:r>
        <w:rPr>
          <w:lang w:eastAsia="en-GB"/>
        </w:rPr>
        <w:lastRenderedPageBreak/>
        <w:t xml:space="preserve">Bucket </w:t>
      </w:r>
      <w:r w:rsidR="00B95E7C">
        <w:rPr>
          <w:lang w:eastAsia="en-GB"/>
        </w:rPr>
        <w:t>policy.</w:t>
      </w:r>
    </w:p>
    <w:p w14:paraId="4977AF56" w14:textId="77777777" w:rsidR="009A5112" w:rsidRDefault="009A5112" w:rsidP="00B175E1">
      <w:pPr>
        <w:rPr>
          <w:lang w:eastAsia="en-GB"/>
        </w:rPr>
      </w:pPr>
    </w:p>
    <w:p w14:paraId="422B3114" w14:textId="1E011FE7" w:rsidR="0022411A" w:rsidRDefault="009A5112" w:rsidP="00B175E1">
      <w:pPr>
        <w:rPr>
          <w:lang w:eastAsia="en-GB"/>
        </w:rPr>
      </w:pPr>
      <w:r>
        <w:rPr>
          <w:noProof/>
        </w:rPr>
        <w:drawing>
          <wp:inline distT="0" distB="0" distL="0" distR="0" wp14:anchorId="2C31A554" wp14:editId="0B4CF342">
            <wp:extent cx="5731510" cy="6237605"/>
            <wp:effectExtent l="0" t="0" r="2540" b="0"/>
            <wp:docPr id="289849367" name="Picture 1" descr="A screenshot of a bucket polic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849367" name="Picture 1" descr="A screenshot of a bucket policy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3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96BBE" w14:textId="2517DF72" w:rsidR="0022411A" w:rsidRDefault="0022411A" w:rsidP="00B175E1">
      <w:pPr>
        <w:rPr>
          <w:lang w:eastAsia="en-GB"/>
        </w:rPr>
      </w:pPr>
    </w:p>
    <w:p w14:paraId="73BBF1B8" w14:textId="6FC7FC82" w:rsidR="0022411A" w:rsidRDefault="0022411A" w:rsidP="00B175E1">
      <w:pPr>
        <w:rPr>
          <w:noProof/>
        </w:rPr>
      </w:pPr>
    </w:p>
    <w:p w14:paraId="3D6605A9" w14:textId="29B84A89" w:rsidR="005D4BAE" w:rsidRDefault="005D4BAE" w:rsidP="005D4BAE">
      <w:pPr>
        <w:rPr>
          <w:noProof/>
        </w:rPr>
      </w:pPr>
    </w:p>
    <w:p w14:paraId="65F403E1" w14:textId="573A255B" w:rsidR="005D4BAE" w:rsidRDefault="005D4BAE" w:rsidP="005D4BAE">
      <w:pPr>
        <w:rPr>
          <w:lang w:eastAsia="en-GB"/>
        </w:rPr>
      </w:pPr>
    </w:p>
    <w:p w14:paraId="66E0CAEC" w14:textId="77777777" w:rsidR="005D4BAE" w:rsidRPr="005D4BAE" w:rsidRDefault="005D4BAE" w:rsidP="005D4BAE">
      <w:pPr>
        <w:rPr>
          <w:lang w:eastAsia="en-GB"/>
        </w:rPr>
      </w:pPr>
    </w:p>
    <w:p w14:paraId="20486AFD" w14:textId="77777777" w:rsidR="005D4BAE" w:rsidRPr="005D4BAE" w:rsidRDefault="005D4BAE" w:rsidP="005D4BAE">
      <w:pPr>
        <w:rPr>
          <w:lang w:eastAsia="en-GB"/>
        </w:rPr>
      </w:pPr>
    </w:p>
    <w:p w14:paraId="27A32AC6" w14:textId="77777777" w:rsidR="009A5112" w:rsidRDefault="009A5112" w:rsidP="00D1570B">
      <w:pPr>
        <w:tabs>
          <w:tab w:val="left" w:pos="1535"/>
        </w:tabs>
        <w:rPr>
          <w:lang w:eastAsia="en-GB"/>
        </w:rPr>
      </w:pPr>
    </w:p>
    <w:p w14:paraId="3F4E16C3" w14:textId="48E8D794" w:rsidR="00D1570B" w:rsidRDefault="00D1570B" w:rsidP="00D1570B">
      <w:pPr>
        <w:tabs>
          <w:tab w:val="left" w:pos="1535"/>
        </w:tabs>
        <w:rPr>
          <w:lang w:eastAsia="en-GB"/>
        </w:rPr>
      </w:pPr>
      <w:r>
        <w:rPr>
          <w:lang w:eastAsia="en-GB"/>
        </w:rPr>
        <w:lastRenderedPageBreak/>
        <w:t>Website accessed through S3 URL</w:t>
      </w:r>
    </w:p>
    <w:p w14:paraId="32173DA8" w14:textId="1DF9EE90" w:rsidR="009A5112" w:rsidRDefault="009A5112" w:rsidP="00D1570B">
      <w:pPr>
        <w:tabs>
          <w:tab w:val="left" w:pos="1535"/>
        </w:tabs>
        <w:rPr>
          <w:lang w:eastAsia="en-GB"/>
        </w:rPr>
      </w:pPr>
      <w:r>
        <w:rPr>
          <w:noProof/>
        </w:rPr>
        <w:drawing>
          <wp:inline distT="0" distB="0" distL="0" distR="0" wp14:anchorId="1841DC49" wp14:editId="19D85A84">
            <wp:extent cx="5731510" cy="3292475"/>
            <wp:effectExtent l="0" t="0" r="2540" b="3175"/>
            <wp:docPr id="981227863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227863" name="Picture 1" descr="A screenshot of a menu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B9F77" w14:textId="77777777" w:rsidR="009A5112" w:rsidRDefault="009A5112" w:rsidP="00D1570B">
      <w:pPr>
        <w:tabs>
          <w:tab w:val="left" w:pos="1535"/>
        </w:tabs>
        <w:rPr>
          <w:lang w:eastAsia="en-GB"/>
        </w:rPr>
      </w:pPr>
    </w:p>
    <w:p w14:paraId="485AD59D" w14:textId="3F2A3644" w:rsidR="005D4BAE" w:rsidRDefault="007E33AD" w:rsidP="005D4BAE">
      <w:pPr>
        <w:tabs>
          <w:tab w:val="left" w:pos="1535"/>
        </w:tabs>
        <w:rPr>
          <w:rFonts w:ascii="Helvetica" w:hAnsi="Helvetica" w:cs="Helvetica"/>
          <w:color w:val="4D575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4D575D"/>
          <w:sz w:val="21"/>
          <w:szCs w:val="21"/>
          <w:shd w:val="clear" w:color="auto" w:fill="FFFFFF"/>
        </w:rPr>
        <w:t xml:space="preserve">Create a CDN endpoint and configure it to serve the static files you have </w:t>
      </w:r>
      <w:r w:rsidR="00B95E7C">
        <w:rPr>
          <w:rFonts w:ascii="Helvetica" w:hAnsi="Helvetica" w:cs="Helvetica"/>
          <w:color w:val="4D575D"/>
          <w:sz w:val="21"/>
          <w:szCs w:val="21"/>
          <w:shd w:val="clear" w:color="auto" w:fill="FFFFFF"/>
        </w:rPr>
        <w:t>uploaded.</w:t>
      </w:r>
    </w:p>
    <w:p w14:paraId="12211464" w14:textId="0358A3C9" w:rsidR="00A50D82" w:rsidRDefault="00A50D82" w:rsidP="00A50D82">
      <w:pPr>
        <w:rPr>
          <w:lang w:eastAsia="en-GB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A900BE4" wp14:editId="73776766">
            <wp:simplePos x="0" y="0"/>
            <wp:positionH relativeFrom="margin">
              <wp:align>center</wp:align>
            </wp:positionH>
            <wp:positionV relativeFrom="paragraph">
              <wp:posOffset>165100</wp:posOffset>
            </wp:positionV>
            <wp:extent cx="4324350" cy="4440555"/>
            <wp:effectExtent l="0" t="0" r="0" b="0"/>
            <wp:wrapSquare wrapText="bothSides"/>
            <wp:docPr id="3659964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996467" name="Picture 1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440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23A38D" w14:textId="77777777" w:rsidR="00A50D82" w:rsidRPr="00A50D82" w:rsidRDefault="00A50D82" w:rsidP="00A50D82">
      <w:pPr>
        <w:rPr>
          <w:lang w:eastAsia="en-GB"/>
        </w:rPr>
      </w:pPr>
    </w:p>
    <w:p w14:paraId="12E6EB5F" w14:textId="77777777" w:rsidR="00A50D82" w:rsidRPr="00A50D82" w:rsidRDefault="00A50D82" w:rsidP="00A50D82">
      <w:pPr>
        <w:rPr>
          <w:lang w:eastAsia="en-GB"/>
        </w:rPr>
      </w:pPr>
    </w:p>
    <w:p w14:paraId="1ED24897" w14:textId="77777777" w:rsidR="00A50D82" w:rsidRPr="00A50D82" w:rsidRDefault="00A50D82" w:rsidP="00A50D82">
      <w:pPr>
        <w:rPr>
          <w:lang w:eastAsia="en-GB"/>
        </w:rPr>
      </w:pPr>
    </w:p>
    <w:p w14:paraId="5F4ABED1" w14:textId="77777777" w:rsidR="00A50D82" w:rsidRPr="00A50D82" w:rsidRDefault="00A50D82" w:rsidP="00A50D82">
      <w:pPr>
        <w:rPr>
          <w:lang w:eastAsia="en-GB"/>
        </w:rPr>
      </w:pPr>
    </w:p>
    <w:p w14:paraId="4D9DBA92" w14:textId="77777777" w:rsidR="00A50D82" w:rsidRPr="00A50D82" w:rsidRDefault="00A50D82" w:rsidP="00A50D82">
      <w:pPr>
        <w:rPr>
          <w:lang w:eastAsia="en-GB"/>
        </w:rPr>
      </w:pPr>
    </w:p>
    <w:p w14:paraId="459FDBC9" w14:textId="77777777" w:rsidR="00A50D82" w:rsidRPr="00A50D82" w:rsidRDefault="00A50D82" w:rsidP="00A50D82">
      <w:pPr>
        <w:rPr>
          <w:lang w:eastAsia="en-GB"/>
        </w:rPr>
      </w:pPr>
    </w:p>
    <w:p w14:paraId="6C5650EA" w14:textId="77777777" w:rsidR="00A50D82" w:rsidRPr="00A50D82" w:rsidRDefault="00A50D82" w:rsidP="00A50D82">
      <w:pPr>
        <w:rPr>
          <w:lang w:eastAsia="en-GB"/>
        </w:rPr>
      </w:pPr>
    </w:p>
    <w:p w14:paraId="141A26A5" w14:textId="77777777" w:rsidR="00A50D82" w:rsidRPr="00A50D82" w:rsidRDefault="00A50D82" w:rsidP="00A50D82">
      <w:pPr>
        <w:rPr>
          <w:lang w:eastAsia="en-GB"/>
        </w:rPr>
      </w:pPr>
    </w:p>
    <w:p w14:paraId="770BE2F2" w14:textId="77777777" w:rsidR="00A50D82" w:rsidRPr="00A50D82" w:rsidRDefault="00A50D82" w:rsidP="00A50D82">
      <w:pPr>
        <w:rPr>
          <w:lang w:eastAsia="en-GB"/>
        </w:rPr>
      </w:pPr>
    </w:p>
    <w:p w14:paraId="256BF708" w14:textId="77777777" w:rsidR="00A50D82" w:rsidRPr="00A50D82" w:rsidRDefault="00A50D82" w:rsidP="00A50D82">
      <w:pPr>
        <w:rPr>
          <w:lang w:eastAsia="en-GB"/>
        </w:rPr>
      </w:pPr>
    </w:p>
    <w:p w14:paraId="64E3DF4A" w14:textId="77777777" w:rsidR="00A50D82" w:rsidRPr="00A50D82" w:rsidRDefault="00A50D82" w:rsidP="00A50D82">
      <w:pPr>
        <w:rPr>
          <w:lang w:eastAsia="en-GB"/>
        </w:rPr>
      </w:pPr>
    </w:p>
    <w:p w14:paraId="57E78543" w14:textId="77777777" w:rsidR="00A50D82" w:rsidRDefault="00A50D82" w:rsidP="00A50D82">
      <w:pPr>
        <w:rPr>
          <w:lang w:eastAsia="en-GB"/>
        </w:rPr>
      </w:pPr>
    </w:p>
    <w:p w14:paraId="04CA9C2C" w14:textId="77777777" w:rsidR="00A50D82" w:rsidRDefault="00A50D82" w:rsidP="00A50D82">
      <w:pPr>
        <w:rPr>
          <w:lang w:eastAsia="en-GB"/>
        </w:rPr>
      </w:pPr>
    </w:p>
    <w:p w14:paraId="0A4C9E00" w14:textId="77777777" w:rsidR="00A50D82" w:rsidRDefault="00A50D82" w:rsidP="00A50D82">
      <w:pPr>
        <w:rPr>
          <w:lang w:eastAsia="en-GB"/>
        </w:rPr>
      </w:pPr>
    </w:p>
    <w:p w14:paraId="5A4A2CEC" w14:textId="77777777" w:rsidR="00A50D82" w:rsidRDefault="00A50D82" w:rsidP="00A50D82">
      <w:pPr>
        <w:rPr>
          <w:lang w:eastAsia="en-GB"/>
        </w:rPr>
      </w:pPr>
    </w:p>
    <w:p w14:paraId="20160E3B" w14:textId="719D1D9D" w:rsidR="00A50D82" w:rsidRDefault="00CA6185" w:rsidP="00A50D82">
      <w:pPr>
        <w:rPr>
          <w:lang w:eastAsia="en-GB"/>
        </w:rPr>
      </w:pPr>
      <w:r>
        <w:rPr>
          <w:noProof/>
        </w:rPr>
        <w:lastRenderedPageBreak/>
        <w:drawing>
          <wp:inline distT="0" distB="0" distL="0" distR="0" wp14:anchorId="33861602" wp14:editId="7530BDE0">
            <wp:extent cx="5731510" cy="1572260"/>
            <wp:effectExtent l="0" t="0" r="2540" b="8890"/>
            <wp:docPr id="2683572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35725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75175" w14:textId="77777777" w:rsidR="00A50D82" w:rsidRPr="00A50D82" w:rsidRDefault="00A50D82" w:rsidP="00A50D82">
      <w:pPr>
        <w:rPr>
          <w:lang w:eastAsia="en-GB"/>
        </w:rPr>
      </w:pPr>
    </w:p>
    <w:sectPr w:rsidR="00A50D82" w:rsidRPr="00A50D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3A1B6" w14:textId="77777777" w:rsidR="00A32DFD" w:rsidRDefault="00A32DFD" w:rsidP="00B175E1">
      <w:pPr>
        <w:spacing w:after="0" w:line="240" w:lineRule="auto"/>
      </w:pPr>
      <w:r>
        <w:separator/>
      </w:r>
    </w:p>
  </w:endnote>
  <w:endnote w:type="continuationSeparator" w:id="0">
    <w:p w14:paraId="621AE5C3" w14:textId="77777777" w:rsidR="00A32DFD" w:rsidRDefault="00A32DFD" w:rsidP="00B175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8179D" w14:textId="77777777" w:rsidR="00A32DFD" w:rsidRDefault="00A32DFD" w:rsidP="00B175E1">
      <w:pPr>
        <w:spacing w:after="0" w:line="240" w:lineRule="auto"/>
      </w:pPr>
      <w:r>
        <w:separator/>
      </w:r>
    </w:p>
  </w:footnote>
  <w:footnote w:type="continuationSeparator" w:id="0">
    <w:p w14:paraId="56B54F26" w14:textId="77777777" w:rsidR="00A32DFD" w:rsidRDefault="00A32DFD" w:rsidP="00B175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70C97"/>
    <w:multiLevelType w:val="multilevel"/>
    <w:tmpl w:val="D30027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47D648A"/>
    <w:multiLevelType w:val="multilevel"/>
    <w:tmpl w:val="D30027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F6136CE"/>
    <w:multiLevelType w:val="hybridMultilevel"/>
    <w:tmpl w:val="6BAAB0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A05EF0"/>
    <w:multiLevelType w:val="multilevel"/>
    <w:tmpl w:val="D30027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456326BD"/>
    <w:multiLevelType w:val="multilevel"/>
    <w:tmpl w:val="D30027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4A904492"/>
    <w:multiLevelType w:val="hybridMultilevel"/>
    <w:tmpl w:val="7BDC30A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3575B5E"/>
    <w:multiLevelType w:val="multilevel"/>
    <w:tmpl w:val="D30027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68AE19E9"/>
    <w:multiLevelType w:val="multilevel"/>
    <w:tmpl w:val="D30027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877666743">
    <w:abstractNumId w:val="3"/>
  </w:num>
  <w:num w:numId="2" w16cid:durableId="1259219446">
    <w:abstractNumId w:val="1"/>
  </w:num>
  <w:num w:numId="3" w16cid:durableId="1462844085">
    <w:abstractNumId w:val="4"/>
  </w:num>
  <w:num w:numId="4" w16cid:durableId="1649162515">
    <w:abstractNumId w:val="6"/>
  </w:num>
  <w:num w:numId="5" w16cid:durableId="1048845243">
    <w:abstractNumId w:val="0"/>
  </w:num>
  <w:num w:numId="6" w16cid:durableId="797453292">
    <w:abstractNumId w:val="7"/>
  </w:num>
  <w:num w:numId="7" w16cid:durableId="333074187">
    <w:abstractNumId w:val="2"/>
  </w:num>
  <w:num w:numId="8" w16cid:durableId="1849060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MzexNDI3NzAyMDZW0lEKTi0uzszPAykwqQUA+UVs1CwAAAA="/>
  </w:docVars>
  <w:rsids>
    <w:rsidRoot w:val="00DC5FC4"/>
    <w:rsid w:val="00045BA5"/>
    <w:rsid w:val="000C2B28"/>
    <w:rsid w:val="001163D5"/>
    <w:rsid w:val="001A1677"/>
    <w:rsid w:val="002144AE"/>
    <w:rsid w:val="0022411A"/>
    <w:rsid w:val="002474DC"/>
    <w:rsid w:val="00376803"/>
    <w:rsid w:val="003D5E39"/>
    <w:rsid w:val="00445001"/>
    <w:rsid w:val="004C2FF9"/>
    <w:rsid w:val="00510B6D"/>
    <w:rsid w:val="00533164"/>
    <w:rsid w:val="005D4BAE"/>
    <w:rsid w:val="006F1564"/>
    <w:rsid w:val="007E33AD"/>
    <w:rsid w:val="009143A8"/>
    <w:rsid w:val="009A5112"/>
    <w:rsid w:val="00A32DFD"/>
    <w:rsid w:val="00A50D82"/>
    <w:rsid w:val="00A76825"/>
    <w:rsid w:val="00AA3298"/>
    <w:rsid w:val="00B175E1"/>
    <w:rsid w:val="00B305EE"/>
    <w:rsid w:val="00B95E7C"/>
    <w:rsid w:val="00BF6428"/>
    <w:rsid w:val="00C8436E"/>
    <w:rsid w:val="00CA6185"/>
    <w:rsid w:val="00CD487A"/>
    <w:rsid w:val="00D1570B"/>
    <w:rsid w:val="00D64F62"/>
    <w:rsid w:val="00DB53F7"/>
    <w:rsid w:val="00DC5FC4"/>
    <w:rsid w:val="00E47E48"/>
    <w:rsid w:val="00F51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AFF7C"/>
  <w15:chartTrackingRefBased/>
  <w15:docId w15:val="{DD9DB70E-E982-462F-BFB4-DD5DA02C5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B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75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5E1"/>
  </w:style>
  <w:style w:type="paragraph" w:styleId="Footer">
    <w:name w:val="footer"/>
    <w:basedOn w:val="Normal"/>
    <w:link w:val="FooterChar"/>
    <w:uiPriority w:val="99"/>
    <w:unhideWhenUsed/>
    <w:rsid w:val="00B175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5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9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299039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828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71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7989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29644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88287">
          <w:marLeft w:val="0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1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1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6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YURAN SIVAKUMARAN</dc:creator>
  <cp:keywords/>
  <dc:description/>
  <cp:lastModifiedBy>MAIYURAN SIVAKUMARAN</cp:lastModifiedBy>
  <cp:revision>6</cp:revision>
  <dcterms:created xsi:type="dcterms:W3CDTF">2024-02-06T18:48:00Z</dcterms:created>
  <dcterms:modified xsi:type="dcterms:W3CDTF">2024-03-05T22:42:00Z</dcterms:modified>
</cp:coreProperties>
</file>